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4E32" w:rsidRDefault="005263FC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1763" cy="10057576"/>
                <wp:effectExtent l="0" t="0" r="1270" b="12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761" cy="10057573"/>
                          <a:chOff x="0" y="1"/>
                          <a:chExt cx="7771761" cy="10057573"/>
                        </a:xfrm>
                      </wpg:grpSpPr>
                      <wpg:grpSp>
                        <wpg:cNvPr id="3" name="Group 3"/>
                        <wpg:cNvGrpSpPr/>
                        <wpg:grpSpPr>
                          <a:xfrm>
                            <a:off x="0" y="1"/>
                            <a:ext cx="7771761" cy="10057573"/>
                            <a:chOff x="0" y="94"/>
                            <a:chExt cx="7771761" cy="10057573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4"/>
                              <a:ext cx="7771761" cy="1005757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4000" y="7962900"/>
                              <a:ext cx="2927985" cy="914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90BBD" w:rsidRPr="00FC30BD" w:rsidRDefault="00390BBD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900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FC30BD">
                                  <w:rPr>
                                    <w:rFonts w:asciiTheme="minorHAnsi" w:hAnsiTheme="minorHAnsi" w:cs="Museo Sans 900"/>
                                    <w:b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ame</w:t>
                                </w:r>
                              </w:p>
                              <w:p w:rsidR="00390BBD" w:rsidRPr="00FC30BD" w:rsidRDefault="00390BBD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FC30BD"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itle</w:t>
                                </w:r>
                              </w:p>
                              <w:p w:rsidR="00390BBD" w:rsidRPr="00FC30BD" w:rsidRDefault="00390BBD" w:rsidP="00390BBD">
                                <w:pPr>
                                  <w:pStyle w:val="BasicParagraph"/>
                                  <w:contextualSpacing/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FC30BD">
                                  <w:rPr>
                                    <w:rFonts w:asciiTheme="minorHAnsi" w:hAnsiTheme="minorHAnsi"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umber</w:t>
                                </w:r>
                              </w:p>
                              <w:p w:rsidR="00390BBD" w:rsidRPr="00FC30BD" w:rsidRDefault="00390BBD" w:rsidP="00390BBD">
                                <w:pPr>
                                  <w:spacing w:after="0"/>
                                  <w:contextualSpacing/>
                                  <w:rPr>
                                    <w:color w:val="FFFFFF" w:themeColor="background1"/>
                                  </w:rPr>
                                </w:pPr>
                                <w:r w:rsidRPr="00FC30BD">
                                  <w:rPr>
                                    <w:rFonts w:cs="Museo Sans 300"/>
                                    <w:color w:val="FFFFFF" w:themeColor="background1"/>
                                    <w:sz w:val="20"/>
                                    <w:szCs w:val="20"/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Emai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wps:wsp>
                        <wps:cNvPr id="1" name="Text Box 1"/>
                        <wps:cNvSpPr txBox="1">
                          <a:spLocks noChangeArrowheads="1"/>
                        </wps:cNvSpPr>
                        <wps:spPr bwMode="auto">
                          <a:xfrm>
                            <a:off x="809625" y="9571775"/>
                            <a:ext cx="6542476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263FC" w:rsidRPr="00E62509" w:rsidRDefault="005263FC" w:rsidP="005263FC">
                              <w:pPr>
                                <w:jc w:val="both"/>
                                <w:rPr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</w:pPr>
                              <w:bookmarkStart w:id="1" w:name="_Hlk495588403"/>
                              <w:bookmarkStart w:id="2" w:name="_Hlk495588404"/>
                              <w:bookmarkStart w:id="3" w:name="_Hlk495588405"/>
                              <w:r w:rsidRPr="00E62509">
                                <w:rPr>
                                  <w:color w:val="A6A6A6" w:themeColor="background1" w:themeShade="A6"/>
                                  <w:sz w:val="16"/>
                                  <w:szCs w:val="16"/>
                                </w:rPr>
                                <w:t>Insert seller disclaimer here…</w:t>
                              </w:r>
                              <w:bookmarkEnd w:id="1"/>
                              <w:bookmarkEnd w:id="2"/>
                              <w:bookmarkEnd w:id="3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" o:spid="_x0000_s1026" style="position:absolute;margin-left:-1in;margin-top:-1in;width:611.95pt;height:791.95pt;z-index:251663360" coordorigin="" coordsize="77717,10057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D2XbxQF2/1p5HY0jDtWQCEf8A66r6&#10;g/lIW7YNXR+lY/iWQRxlfXHT60DPPtcbIA9KoaYMtntVjW5PmZfQ4p2kxbyDSBnTWAAHXmsnWYtk&#10;jNn0xW5awZPNZeuxgMPcfyqZIqJhMpQ8HijaX4qVuQAaB6dKhHQloXdLGJFHuPpXWqvY1yOmH5wR&#10;611hmLdq0iYzOV8WDEq4/uD+bViVteLGzKP9wfzNYtbR2Mgooopg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ez470pPSl607rWKHYUHNc54nnyVT&#10;t1/KukXkYrjfEV1mRj2HFAHCalJvkb61taEvHPWsOYgtXVaNDsH1FCA27WOszxMvlhT65+lbUMW1&#10;azvEib4w3ow/WiRUNzmZdpHPYYxTSOMinvDnIqNTWJ1LYt2JBZcf3hXYLx0rjtPTBUf7QrtVHcVp&#10;E56hxvjAYlX/AK5j/wBCasKt/wAZ/wCuX/rmP/QmrAreOxkFFFFM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2xsdKEOeD0qszHpUiSYrC4x7HC5&#10;7CvPdfnyWJ7k9K7bUJ/LQn2rzvWrjy8Ad6TYGNbIGYV2OnxbQMda5fSY/MPvXZWIxx6U0NmmnTNU&#10;vEKboGA68fzFaCxZAqLUoQ8bL1JU4+vamwi9ThT0wex601AGPep5FBGaiRh0rFnVHYsRsAygeort&#10;0XoK4uJh+HrXbROCFx6D+VaRMKpxnjcYmX/rmP8A0Jq56uh8b/69f+uY/wDQmrnq3jsZBRRRT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9bWTPW&#10;pFkz0qhHNn/69P8AOxgjtXNcbIdbmymPeuC12Tc2PSut1yfBAPua4jUiWahAi7oMW859K7LT4ie3&#10;Fc3oUIUZ9cE11VipxxVoGy0Dihk3gjPUY/OlK4P1o2mm0JM8/TP5+tQSkAg96sX8YRmXoA7DHfgn&#10;iqhXuOhrF7nZHZGhDzx3HTFd1FkjPsP5VwdkpP513lvygx6CtImNQ4vxx/rlPrGP/Qmrna6PxyMT&#10;L/1yH/oTVzlbLYxCiiim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6IJscelOjuMn3rmrTXfMAz17+taMF0Gya5bFMj1OUncfQVyUr5fFb+qS7UJ&#10;z1Nc/bp5jZ7E1SQjrNHT5VzxkV01su0cVh6dGQFX2/SugiXZViJIxxinuuO/cU5hngULHimCOA1R&#10;Sksmefnb+f8AWqMnHTrWt4ki/fuT3Kn81FY4JPHWsJbnXB6Iv2bdSK7e2XKr/ujtiuFsF654xmu8&#10;s87Fz/dFVBmVU4rx2MTr/wBch/6E1c5XSePFxOv/AFzH/oTVzddC2MQooopg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VkcxnjrV2HUiODVZk71E&#10;yEc1nYpo272fzlx1xVXRoyXGe3aq8MpTmtbTJ0Z89P8AGk0TY63T48mtwKE5rI03+lapfOM0APWP&#10;vSBD17mnoaAmeaARyPiqLEoY9Cg/TINYIbB9q6bxXFuKn1Uj8jn+tc069qxnudFPYs2c4Y89q7jT&#10;uY1PtXA2keCR/s132nHdGmOyjNVAmocZ48GJ1/65D/0Jq5uuk8ej9+v/AFzH/oTVzddEdjEKKKKY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mqiiigYUUUUAFFFFABRRRQAUUUUAFFFFABRRRQAUUUUAFFFFABRRRQAUUUUAFFFFABRRRQAUU&#10;UUAFFFFABRRRQAUUUUAFFFFABRRRQAUUUUAFFFFABRRRQAUUUUAFFFFABRRRQAUUUUAFFFFABRRR&#10;QAUUUUAFFFFABRRRQAUUUUAFFFFABRRRQAUUUUAFFFFABRRRQAUUUUAFFFFABRRRQAUUUUAFFFFA&#10;BRRRQAUUUUAFFFFABRRRQAV9K181V9K0AwooooE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81UUUUDCiiigAooooAKKKKACii&#10;igAooooAKKKKACiiigAooooAKKKKACiiigAooooAKKKKACiiigAooooAKKKKACiiigAooooAKKKK&#10;ACiiigAooooAKKKKACiiigAooooAKKKKACiiigAooooAKKKKACiiigAooooAKKKKACiiigAooooA&#10;KKKKACiiigAooooAKKKKACiiigAooooAKKKKACiiigAooooAKKKKACiiigAooooAKKKKACvpWvmq&#10;vpWgGFFFFA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mqiiigYUUUUAFFFFABRRRQAUUUUAFFFFABRRRQAUUUUAFFFFABRRRQ&#10;AUUUUAFFFFABRRRQAUUUUAFFFFABRRRQAUUUUAFFFFABRRRQAUUUUAFFFFABRRRQAUUUUAFFFFAB&#10;RRRQAUUUUAFFFFABRRRQAUUUUAFFFFABRRRQAUUUUAFFFFABRRRQAUUUUAFFFFABRRRQAUUUUAFF&#10;FFABRRRQAUUUUAFFFFABRRRQAUUUUAFFFFABRRRQAV9K181V9K0AwooooE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81UUUUD&#10;CiiigAooooAKKKKACiiigAooooAKKKKACiiigAooooAKKKKACiiigAooooAKKKKACiiigAooooAK&#10;KKKACiiigAooooAKKKKACiiigAooooAKKKKACiiigAooooAKKKKACiiigAooooAKKKKACiiigAoo&#10;ooAKKKKACiiigAooooAKKKKACiiigAooooAKKKKACiiigAooooAKKKKACiiigAooooAKKKKACiii&#10;gAooooAKKKKACvpWvmqvpWgGFFFFAg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PmqiiigYUUUUAFFFFABRRRQAUUUUAFFFFABR&#10;RRQAUUUUAFFFFABRRRQAUUUUAFFFFABRRRQAUUUUAFFFFABRRRQAUUUUAFFFFABRRRQAUUUUAFFF&#10;FABRRRQAUUUUAFFFFABRRRQAUUUUAFFFFABRRRQAUUUUAFFFFABRRRQAUUUUAFFFFABRRRQAUUUU&#10;AFFFFABRRRQAUUUUAFFFFABRRRQAUUUUAFFFFABRRRQAUUUUAFFFFABRRRQAV9K181V9K0Awoooo&#10;E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81UUUUDCiiigAooooAKKKKACiiigAooooAKKKKACiiigAooooAKKKKACiiigAooo&#10;oAKKKKACiiigAooooAKKKKACiiigAooooAKKKKACiiigAooooAKKKKACiiigAooooAKKKKACiiig&#10;AooooAKKKKACiiigAooooAKKKKACiiigAooooAKKKKACiiigAooooAKKKKACiiigAooooAKKKKAC&#10;iiigAooooAKKKKACiiigAooooAKKKKACvpWvmqvpWgGFFFFA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PmqiiigYUUUUAFFFF&#10;ABRRRQAUUUUAFFFFABRRRQAUUUUAFFFFABRRRQAUUUUAFFFFABRRRQAUUUUAFFFFABRRRQAUUUUA&#10;FFFFABRRRQAUUUUAFFFFABRRRQAUUUUAFFFFABRRRQAUUUUAFFFFABRRRQAUUUUAFFFFABRRRQAU&#10;UUUAFFFFABRRRQAUUUUAFFFFABRRRQAUUUUAFFFFABRRRQAUUUUAFFFFABRRRQAUUUUAFFFFABRR&#10;RQAV9K181V9K0AwooooE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B81UUUUDCiiigAooooAKKKKACiiigAooooAKKKKACiiigA&#10;ooooAKKKKACiiigAooooAKKKKACiiigAooooAKKKKACiiigAooooAKKKKACiiigAooooAKKKKACi&#10;iigAooooAKKKKACiiigAooooAKKKKACiiigAooooAKKKKACiiigAooooAKKKKACiiigAooooAKKK&#10;KACiiigAooooAKKKKACiiigAooooAKKKKACiiigAooooAKKKKACvpWvmqvpWgGFFFFAg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PmqiiigYUUUUAFFFFABRRRQAUUUUAFFFFABRRRQAUUUUAFFFFABRRRQAUUUUAFFFFABRRRQAUU&#10;UUAFFFFABRRRQAUUUUAFFFFABRRRQAUUUUAFFFFABRRRQAUUUUAFFFFABRRRQAUUUUAFFFFABRRR&#10;QAUUUUAFFFFABRRRQAUUUUAFFFFABRRRQAUUUUAFFFFABRRRQAUUUUAFFFFABRRRQAUUUUAFFFFA&#10;BRRRQAUUUUAFFFFABRRRQAV9K181V9K0AwooooE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81UUUUDCiiigAooooAKKKKACii&#10;igAooooAKKKKACiiigAooooAKKKKACiiigAooooAKKKKACiiigAooooAKKKKACiiigAooooAKKKK&#10;ACiiigAooooAKKKKACiiigAooooAKKKKACiiigAooooAKKKKACiiigAooooAKKKKACiiigAooooA&#10;KKKKACiiigAooooAKKKKACiiigAooooAKKKKACiiigAooooAKKKKACiiigAooooAKKKKACvpWvmq&#10;vpWgGFFFFA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mqiiigYUUUUAFFFFABRRRQAUUUUAFFFFABRRRQAUUUUAFFFFABRRRQ&#10;AUUUUAFFFFABRRRQAUUUUAFFFFABRRRQAUUUUAFFFFABRRRQAUUUUAFFFFABRRRQAUUUUAFFFFAB&#10;RRRQAUUUUAFFFFABRRRQAUUUUAFFFFABRRRQAUUUUAFFFFABRRRQAUUUUAFFFFABRRRQAUUUUAFF&#10;FFABRRRQAUUUUAFFFFABRRRQAUUUUAFFFFABRRRQAV9K181V9K0AwooooE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81UUUUD&#10;CiiigAooooAKKKKACiiigAooooAKKKKACiiigAooooAKKKKACiiigAooooAKKKKACiiigAooooAK&#10;KKKACiiigAooooAKKKKACiiigAooooAKKKKACiiigAooooAKKKKACiiigAooooAKKKKACiiigAoo&#10;ooAKKKKACiiigAooooAKKKKACiiigAooooAKKKKACiiigAooooAKKKKACiiigAooooAKKKKACiii&#10;gAooooAKKKKACvpWvmqvpWgGFFFFAg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qOdmA+QAn/aYqPz&#10;AapKKAKcVszSee4UEKVwuWJyQcliF9OBj1OeauUUUAFFFFABRRRQAV5TYeBL9H2MsIR5G3MY4XwO&#10;PmAK52n+FRjB6hRzXq1FAHmlv4VvibYSxxGMSlpFEcClQSFYEAbWBQZG3nPXlUIbF4Yv5x5k0aeY&#10;xnLfurQ8hAYjnYclpCQ3PT0616bRQB5JJ4W1NDgQwngHIite4zjlRyOh7ZHBI5rpbTwlJbzwOFXY&#10;JJTIfKtgQEY+SQVjBywAzjkf7J6dt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">
                <v:group id="Group 3" o:spid="_x0000_s1027" style="position:absolute;width:77717;height:100575" coordorigin="" coordsize="77717,100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77717;height:100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540;top:79629;width:2927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" filled="f" stroked="f">
                    <v:textbox>
                      <w:txbxContent>
                        <w:p w:rsidR="00390BBD" w:rsidRPr="00FC30BD" w:rsidRDefault="00390BBD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900"/>
                              <w:b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C30BD">
                            <w:rPr>
                              <w:rFonts w:asciiTheme="minorHAnsi" w:hAnsiTheme="minorHAnsi" w:cs="Museo Sans 900"/>
                              <w:b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ame</w:t>
                          </w:r>
                        </w:p>
                        <w:p w:rsidR="00390BBD" w:rsidRPr="00FC30BD" w:rsidRDefault="00390BBD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C30BD"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itle</w:t>
                          </w:r>
                        </w:p>
                        <w:p w:rsidR="00390BBD" w:rsidRPr="00FC30BD" w:rsidRDefault="00390BBD" w:rsidP="00390BBD">
                          <w:pPr>
                            <w:pStyle w:val="BasicParagraph"/>
                            <w:contextualSpacing/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FC30BD">
                            <w:rPr>
                              <w:rFonts w:asciiTheme="minorHAnsi" w:hAnsiTheme="minorHAnsi"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umber</w:t>
                          </w:r>
                        </w:p>
                        <w:p w:rsidR="00390BBD" w:rsidRPr="00FC30BD" w:rsidRDefault="00390BBD" w:rsidP="00390BBD">
                          <w:pPr>
                            <w:spacing w:after="0"/>
                            <w:contextualSpacing/>
                            <w:rPr>
                              <w:color w:val="FFFFFF" w:themeColor="background1"/>
                            </w:rPr>
                          </w:pPr>
                          <w:r w:rsidRPr="00FC30BD">
                            <w:rPr>
                              <w:rFonts w:cs="Museo Sans 300"/>
                              <w:color w:val="FFFFFF" w:themeColor="background1"/>
                              <w:sz w:val="20"/>
                              <w:szCs w:val="20"/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Email</w:t>
                          </w:r>
                        </w:p>
                      </w:txbxContent>
                    </v:textbox>
                  </v:shape>
                </v:group>
                <v:shape id="Text Box 1" o:spid="_x0000_s1030" type="#_x0000_t202" style="position:absolute;left:8096;top:95717;width:65425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  <v:textbox>
                    <w:txbxContent>
                      <w:p w:rsidR="005263FC" w:rsidRPr="00E62509" w:rsidRDefault="005263FC" w:rsidP="005263FC">
                        <w:pPr>
                          <w:jc w:val="both"/>
                          <w:rPr>
                            <w:color w:val="A6A6A6" w:themeColor="background1" w:themeShade="A6"/>
                            <w:sz w:val="16"/>
                            <w:szCs w:val="16"/>
                          </w:rPr>
                        </w:pPr>
                        <w:bookmarkStart w:id="4" w:name="_Hlk495588403"/>
                        <w:bookmarkStart w:id="5" w:name="_Hlk495588404"/>
                        <w:bookmarkStart w:id="6" w:name="_Hlk495588405"/>
                        <w:r w:rsidRPr="00E62509">
                          <w:rPr>
                            <w:color w:val="A6A6A6" w:themeColor="background1" w:themeShade="A6"/>
                            <w:sz w:val="16"/>
                            <w:szCs w:val="16"/>
                          </w:rPr>
                          <w:t>Insert seller disclaimer here…</w:t>
                        </w:r>
                        <w:bookmarkEnd w:id="4"/>
                        <w:bookmarkEnd w:id="5"/>
                        <w:bookmarkEnd w:id="6"/>
                      </w:p>
                    </w:txbxContent>
                  </v:textbox>
                </v:shape>
              </v:group>
            </w:pict>
          </mc:Fallback>
        </mc:AlternateContent>
      </w:r>
      <w:bookmarkEnd w:id="0"/>
    </w:p>
    <w:sectPr w:rsidR="00F64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0BBD" w:rsidRDefault="00390BBD" w:rsidP="00390BBD">
      <w:pPr>
        <w:spacing w:after="0" w:line="240" w:lineRule="auto"/>
      </w:pPr>
      <w:r>
        <w:separator/>
      </w:r>
    </w:p>
  </w:endnote>
  <w:endnote w:type="continuationSeparator" w:id="0">
    <w:p w:rsidR="00390BBD" w:rsidRDefault="00390BBD" w:rsidP="00390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useo Sans 9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300">
    <w:panose1 w:val="02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0BBD" w:rsidRDefault="00390BBD" w:rsidP="00390BBD">
      <w:pPr>
        <w:spacing w:after="0" w:line="240" w:lineRule="auto"/>
      </w:pPr>
      <w:r>
        <w:separator/>
      </w:r>
    </w:p>
  </w:footnote>
  <w:footnote w:type="continuationSeparator" w:id="0">
    <w:p w:rsidR="00390BBD" w:rsidRDefault="00390BBD" w:rsidP="00390B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MzMrI0NTWzNDVR0lEKTi0uzszPAykwrwUA5/C31ywAAAA="/>
  </w:docVars>
  <w:rsids>
    <w:rsidRoot w:val="00390BBD"/>
    <w:rsid w:val="000705B6"/>
    <w:rsid w:val="00390BBD"/>
    <w:rsid w:val="00395F73"/>
    <w:rsid w:val="003B12D0"/>
    <w:rsid w:val="004255A9"/>
    <w:rsid w:val="005263FC"/>
    <w:rsid w:val="005A2F71"/>
    <w:rsid w:val="005D42A6"/>
    <w:rsid w:val="007E21A8"/>
    <w:rsid w:val="008049F4"/>
    <w:rsid w:val="008C218B"/>
    <w:rsid w:val="009C64BF"/>
    <w:rsid w:val="009D4163"/>
    <w:rsid w:val="00A26F73"/>
    <w:rsid w:val="00B641D6"/>
    <w:rsid w:val="00C350FA"/>
    <w:rsid w:val="00DA2B32"/>
    <w:rsid w:val="00E926C1"/>
    <w:rsid w:val="00EE10EC"/>
    <w:rsid w:val="00F64E32"/>
    <w:rsid w:val="00FC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F52C0A1-82B6-4899-B375-0325F054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63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BBD"/>
  </w:style>
  <w:style w:type="paragraph" w:styleId="Footer">
    <w:name w:val="footer"/>
    <w:basedOn w:val="Normal"/>
    <w:link w:val="FooterChar"/>
    <w:uiPriority w:val="99"/>
    <w:unhideWhenUsed/>
    <w:rsid w:val="00390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BBD"/>
  </w:style>
  <w:style w:type="paragraph" w:customStyle="1" w:styleId="BasicParagraph">
    <w:name w:val="[Basic Paragraph]"/>
    <w:basedOn w:val="Normal"/>
    <w:uiPriority w:val="99"/>
    <w:rsid w:val="00390BBD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43D6F-A206-4012-B4CC-C53E0E5AB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Futrell</dc:creator>
  <cp:keywords/>
  <dc:description/>
  <cp:lastModifiedBy>Kelly Futrell</cp:lastModifiedBy>
  <cp:revision>6</cp:revision>
  <dcterms:created xsi:type="dcterms:W3CDTF">2018-06-04T19:56:00Z</dcterms:created>
  <dcterms:modified xsi:type="dcterms:W3CDTF">2019-01-17T17:34:00Z</dcterms:modified>
</cp:coreProperties>
</file>